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October 26, 2023</w:t>
      </w:r>
    </w:p>
    <w:p>
      <w:pPr>
        <w:pStyle w:val="BodyText"/>
      </w:pPr>
      <w:r>
        <w:t xml:space="preserve">Jane Smith</w:t>
      </w:r>
    </w:p>
    <w:p>
      <w:pPr>
        <w:pStyle w:val="BodyText"/>
      </w:pPr>
      <w:r>
        <w:t xml:space="preserve">123 Education Avenue</w:t>
      </w:r>
    </w:p>
    <w:p>
      <w:pPr>
        <w:pStyle w:val="BodyText"/>
      </w:pPr>
      <w:r>
        <w:t xml:space="preserve">Chicago, IL 60601</w:t>
      </w:r>
    </w:p>
    <w:p>
      <w:pPr>
        <w:pStyle w:val="BodyText"/>
      </w:pPr>
      <w:r>
        <w:t xml:space="preserve">jane.smith@email.com | (312) 555-7890</w:t>
      </w:r>
    </w:p>
    <w:p>
      <w:pPr>
        <w:pStyle w:val="BodyText"/>
      </w:pPr>
      <w:r>
        <w:t xml:space="preserve">Ms. Evelyn Rodriguez</w:t>
      </w:r>
    </w:p>
    <w:p>
      <w:pPr>
        <w:pStyle w:val="BodyText"/>
      </w:pPr>
      <w:r>
        <w:t xml:space="preserve">Hiring Manager, Education Leadership Program</w:t>
      </w:r>
    </w:p>
    <w:p>
      <w:pPr>
        <w:pStyle w:val="BodyText"/>
      </w:pPr>
      <w:r>
        <w:t xml:space="preserve">Chicago Public Schools (CPS)</w:t>
      </w:r>
    </w:p>
    <w:p>
      <w:pPr>
        <w:pStyle w:val="BodyText"/>
      </w:pPr>
      <w:r>
        <w:t xml:space="preserve">42 W. Madison Street</w:t>
      </w:r>
    </w:p>
    <w:p>
      <w:pPr>
        <w:pStyle w:val="BodyText"/>
      </w:pPr>
      <w:r>
        <w:t xml:space="preserve">Chicago, IL 60602</w:t>
      </w:r>
    </w:p>
    <w:bookmarkStart w:id="20" w:name="X1b228f134448aa696e91bd6a2d30e65b9c16391"/>
    <w:p>
      <w:pPr>
        <w:pStyle w:val="Heading1"/>
      </w:pPr>
      <w:r>
        <w:t xml:space="preserve">Internship Application Letter for Education Administrator Position</w:t>
      </w:r>
    </w:p>
    <w:p>
      <w:pPr>
        <w:pStyle w:val="FirstParagraph"/>
      </w:pPr>
      <w:r>
        <w:t xml:space="preserve">Dear Ms. Rodriguez,</w:t>
      </w:r>
    </w:p>
    <w:p>
      <w:pPr>
        <w:pStyle w:val="BodyText"/>
      </w:pPr>
      <w:r>
        <w:t xml:space="preserve">I am writing to express my enthusiastic interest in the Education Administrator Internship position within the Chicago Public Schools (CPS) Leadership Development Program, as advertised on the United States Department of Education's career portal. As a dedicated education professional completing my Master of Education in Educational Administration at DePaul University with a focus on urban school leadership, I am confident that my academic preparation, volunteer experience in Chicago's public schools, and unwavering commitment to equitable education align perfectly with CPS's mission to provide transformative learning opportunities for every student across the vibrant landscape of United States Chicago.</w:t>
      </w:r>
    </w:p>
    <w:p>
      <w:pPr>
        <w:pStyle w:val="BodyText"/>
      </w:pPr>
      <w:r>
        <w:t xml:space="preserve">My journey toward becoming an effective Education Administrator has been deeply rooted in the unique educational ecosystem of Chicago. During my undergraduate studies at the University of Illinois at Chicago, I volunteered as a student mentor at Englewood High School—a school serving predominantly Black and low-income students in South Side Chicago. This experience illuminated for me how systemic inequities manifest within urban education systems and reinforced my conviction that effective administrators must be both culturally responsive leaders and strategic advocates for marginalized communities. I observed firsthand how administrative decisions regarding resource allocation, teacher support, and community engagement directly impacted student outcomes—lessons that continue to shape my professional philosophy.</w:t>
      </w:r>
    </w:p>
    <w:p>
      <w:pPr>
        <w:pStyle w:val="BodyText"/>
      </w:pPr>
      <w:r>
        <w:t xml:space="preserve">My academic journey at DePaul University has further equipped me with the theoretical framework and practical skills necessary for this Internship Application Letter's focus on transformative education leadership. I completed a rigorous course sequence including "Urban School Finance," "Equity in Educational Policy," and "Leadership in Diverse School Contexts." In my capstone project, I collaborated with community stakeholders to design a resource allocation model for underfunded schools in the West Englewood neighborhood. This project required me to analyze CPS budget data, conduct focus groups with teachers and parents, and propose evidence-based solutions—all while navigating the complex interplay of local politics and community needs inherent to United States Chicago's educational landscape.</w:t>
      </w:r>
    </w:p>
    <w:p>
      <w:pPr>
        <w:pStyle w:val="BodyText"/>
      </w:pPr>
      <w:r>
        <w:t xml:space="preserve">What particularly excites me about this internship opportunity at CPS is its explicit focus on developing future leaders who understand that education administration in Chicago operates within a unique cultural, historical, and socioeconomic context. As someone who has spent three years living in Humboldt Park—a neighborhood experiencing significant demographic shifts and educational transformation—I possess an intimate understanding of how Chicago's communities interact with their schools. I've participated in neighborhood council meetings where education budgets were debated, volunteered at after-school programs serving immigrant families, and advocated for increased mental health resources in district schools. These experiences have taught me that effective Education Administrator must be a bridge between policy and practice, between institutional structures and the lived realities of students and families across United States Chicago.</w:t>
      </w:r>
    </w:p>
    <w:p>
      <w:pPr>
        <w:pStyle w:val="BodyText"/>
      </w:pPr>
      <w:r>
        <w:t xml:space="preserve">My professional development includes a summer internship at the Illinois State Board of Education where I assisted with implementing the Educator Preparation Program reforms. I analyzed data on teacher retention rates in Chicago's high-need schools, contributing to reports that informed state policy adjustments. This experience demonstrated my ability to translate complex educational data into actionable strategies—a critical skill for any aspiring Education Administrator in today's accountability-driven environment. Additionally, as president of DePaul's Urban Education Student Association, I organized a series of workshops with CPS principals focused on culturally sustaining pedagogy, which strengthened my ability to collaborate with school leadership teams and understand administrative challenges from multiple perspectives.</w:t>
      </w:r>
    </w:p>
    <w:p>
      <w:pPr>
        <w:pStyle w:val="BodyText"/>
      </w:pPr>
      <w:r>
        <w:t xml:space="preserve">I am particularly drawn to CPS's emphasis on "community-centered leadership," which resonates deeply with my own professional identity. In United States Chicago, education cannot be separated from community context—whether it's addressing food insecurity through school meal programs, supporting students affected by neighborhood violence through trauma-informed practices, or partnering with local organizations to provide wraparound services. My internship would focus on developing competencies in these areas under the guidance of CPS's renowned mentorship program. I am eager to learn from administrators who have successfully navigated Chicago's unique challenges—such as implementing district-wide equity initiatives across 600+ schools, managing complex labor relations with teachers' unions, and building trust within historically marginalized communities.</w:t>
      </w:r>
    </w:p>
    <w:p>
      <w:pPr>
        <w:pStyle w:val="BodyText"/>
      </w:pPr>
      <w:r>
        <w:t xml:space="preserve">As an applicant committed to serving Chicago's children in the United States education system, I understand that this internship represents more than just professional development—it is a vital step toward becoming a leader who can help close opportunity gaps in our city. My passion for educational equity is not theoretical; it is forged through years of immersion in Chicago's schools and communities. I am prepared to bring my energy, analytical skills, and deep respect for the cultural assets present in every Chicago neighborhood to this role.</w:t>
      </w:r>
    </w:p>
    <w:p>
      <w:pPr>
        <w:pStyle w:val="BodyText"/>
      </w:pPr>
      <w:r>
        <w:t xml:space="preserve">I would be honored to contribute to CPS's mission while learning from some of the most innovative education administrators in the country. Thank you for considering my Internship Application Letter for this exceptional opportunity. I have attached my resume, academic transcripts, and letters of recommendation detailing my qualifications. I welcome the chance to discuss how my background aligns with CPS's strategic priorities during an interview at your earliest convenience.</w:t>
      </w:r>
    </w:p>
    <w:p>
      <w:pPr>
        <w:pStyle w:val="BodyText"/>
      </w:pPr>
      <w:r>
        <w:t xml:space="preserve">Sincerely,</w:t>
      </w:r>
    </w:p>
    <w:p>
      <w:pPr>
        <w:pStyle w:val="BodyText"/>
      </w:pPr>
      <w:r>
        <w:t xml:space="preserve">Jane Smith</w:t>
      </w:r>
    </w:p>
    <w:p>
      <w:pPr>
        <w:pStyle w:val="BodyText"/>
      </w:pPr>
      <w:r>
        <w:t xml:space="preserve">DePaul University, M.Ed. in Educational Administration</w:t>
      </w:r>
    </w:p>
    <w:p>
      <w:pPr>
        <w:pStyle w:val="BodyText"/>
      </w:pPr>
      <w:r>
        <w:t xml:space="preserve">Certificate in Urban Education Policy</w:t>
      </w:r>
    </w:p>
    <w:p>
      <w:pPr>
        <w:pStyle w:val="BodyText"/>
      </w:pPr>
      <w:r>
        <w:t xml:space="preserve">Word Count: 827</w:t>
      </w:r>
    </w:p>
    <w:p>
      <w:pPr>
        <w:pStyle w:val="BodyText"/>
      </w:pPr>
      <w:r>
        <w:t xml:space="preserve">Note to Applicant: This Internship Application Letter for Education Administrator positions in United States Chicago emphasizes community engagement, urban education expertise, and alignment with CPS's strategic goals within the specific context of Chicago's education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cp:keywords/>
  <dcterms:created xsi:type="dcterms:W3CDTF">2025-12-09T20:40:41Z</dcterms:created>
  <dcterms:modified xsi:type="dcterms:W3CDTF">2025-12-09T20:40:41Z</dcterms:modified>
</cp:coreProperties>
</file>

<file path=docProps/custom.xml><?xml version="1.0" encoding="utf-8"?>
<Properties xmlns="http://schemas.openxmlformats.org/officeDocument/2006/custom-properties" xmlns:vt="http://schemas.openxmlformats.org/officeDocument/2006/docPropsVTypes"/>
</file>